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49751C" w14:textId="033965C7" w:rsidR="008D2E0E" w:rsidRPr="008D2E0E" w:rsidRDefault="008D2E0E" w:rsidP="008D2E0E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</w:pPr>
      <w:r w:rsidRPr="008D2E0E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Italian Herb Blend</w:t>
      </w:r>
    </w:p>
    <w:p w14:paraId="42A0D4E5" w14:textId="77777777" w:rsidR="008D2E0E" w:rsidRDefault="008D2E0E" w:rsidP="008D2E0E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639F8EF2" w14:textId="0B91C9E7" w:rsidR="008D2E0E" w:rsidRPr="008D2E0E" w:rsidRDefault="008D2E0E" w:rsidP="008D2E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bout ¼ cup</w:t>
      </w:r>
    </w:p>
    <w:p w14:paraId="7B3BC402" w14:textId="77777777" w:rsidR="008D2E0E" w:rsidRPr="008D2E0E" w:rsidRDefault="008D2E0E" w:rsidP="008D2E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EDB88B9" w14:textId="77777777" w:rsidR="008D2E0E" w:rsidRPr="008D2E0E" w:rsidRDefault="008D2E0E" w:rsidP="008D2E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b/>
          <w:bCs/>
          <w:sz w:val="24"/>
          <w:szCs w:val="24"/>
        </w:rPr>
        <w:t>Equipment:</w:t>
      </w:r>
    </w:p>
    <w:p w14:paraId="0718EEC3" w14:textId="77777777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>1 - Bowl</w:t>
      </w:r>
    </w:p>
    <w:p w14:paraId="628C623D" w14:textId="77777777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3EA1AF3A" w14:textId="77777777" w:rsidR="008D2E0E" w:rsidRPr="008D2E0E" w:rsidRDefault="008D2E0E" w:rsidP="008D2E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:</w:t>
      </w:r>
    </w:p>
    <w:p w14:paraId="5BCC2194" w14:textId="6EFC8EC7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4 </w:t>
      </w:r>
      <w:r w:rsidR="00B91356">
        <w:rPr>
          <w:rFonts w:ascii="Times New Roman" w:eastAsia="Times New Roman" w:hAnsi="Times New Roman" w:cs="Times New Roman"/>
          <w:sz w:val="24"/>
          <w:szCs w:val="24"/>
        </w:rPr>
        <w:t>teaspoon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Basil, dried</w:t>
      </w:r>
    </w:p>
    <w:p w14:paraId="41311EFB" w14:textId="5FBF44AC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3 </w:t>
      </w:r>
      <w:r w:rsidR="00B91356">
        <w:rPr>
          <w:rFonts w:ascii="Times New Roman" w:eastAsia="Times New Roman" w:hAnsi="Times New Roman" w:cs="Times New Roman"/>
          <w:sz w:val="24"/>
          <w:szCs w:val="24"/>
        </w:rPr>
        <w:t>teaspoon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Thyme, dried</w:t>
      </w:r>
    </w:p>
    <w:p w14:paraId="147E5276" w14:textId="55BFBD9A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r w:rsidR="00B91356">
        <w:rPr>
          <w:rFonts w:ascii="Times New Roman" w:eastAsia="Times New Roman" w:hAnsi="Times New Roman" w:cs="Times New Roman"/>
          <w:sz w:val="24"/>
          <w:szCs w:val="24"/>
        </w:rPr>
        <w:t>teaspoon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Marjoram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dried</w:t>
      </w:r>
    </w:p>
    <w:p w14:paraId="4D2E3316" w14:textId="34D02848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2 </w:t>
      </w:r>
      <w:r w:rsidR="00B91356">
        <w:rPr>
          <w:rFonts w:ascii="Times New Roman" w:eastAsia="Times New Roman" w:hAnsi="Times New Roman" w:cs="Times New Roman"/>
          <w:sz w:val="24"/>
          <w:szCs w:val="24"/>
        </w:rPr>
        <w:t>teaspoon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Oregano</w:t>
      </w:r>
      <w:r>
        <w:rPr>
          <w:rFonts w:ascii="Times New Roman" w:eastAsia="Times New Roman" w:hAnsi="Times New Roman" w:cs="Times New Roman"/>
          <w:sz w:val="24"/>
          <w:szCs w:val="24"/>
        </w:rPr>
        <w:t>, dried</w:t>
      </w:r>
    </w:p>
    <w:p w14:paraId="006AB201" w14:textId="726E41BF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 w:rsidR="00B91356">
        <w:rPr>
          <w:rFonts w:ascii="Times New Roman" w:eastAsia="Times New Roman" w:hAnsi="Times New Roman" w:cs="Times New Roman"/>
          <w:sz w:val="24"/>
          <w:szCs w:val="24"/>
        </w:rPr>
        <w:t>teaspoon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Sage, dried</w:t>
      </w:r>
    </w:p>
    <w:p w14:paraId="183B9021" w14:textId="60C9C84C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 w:rsidR="00B91356">
        <w:rPr>
          <w:rFonts w:ascii="Times New Roman" w:eastAsia="Times New Roman" w:hAnsi="Times New Roman" w:cs="Times New Roman"/>
          <w:sz w:val="24"/>
          <w:szCs w:val="24"/>
        </w:rPr>
        <w:t>teaspoon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Garlic flake</w:t>
      </w:r>
      <w:r>
        <w:rPr>
          <w:rFonts w:ascii="Times New Roman" w:eastAsia="Times New Roman" w:hAnsi="Times New Roman" w:cs="Times New Roman"/>
          <w:sz w:val="24"/>
          <w:szCs w:val="24"/>
        </w:rPr>
        <w:t>s, dried</w:t>
      </w:r>
    </w:p>
    <w:p w14:paraId="40150B92" w14:textId="3F01310E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1 </w:t>
      </w:r>
      <w:r w:rsidR="00B91356">
        <w:rPr>
          <w:rFonts w:ascii="Times New Roman" w:eastAsia="Times New Roman" w:hAnsi="Times New Roman" w:cs="Times New Roman"/>
          <w:sz w:val="24"/>
          <w:szCs w:val="24"/>
        </w:rPr>
        <w:t>teaspoon</w:t>
      </w:r>
      <w:r w:rsidRPr="008D2E0E">
        <w:rPr>
          <w:rFonts w:ascii="Times New Roman" w:eastAsia="Times New Roman" w:hAnsi="Times New Roman" w:cs="Times New Roman"/>
          <w:sz w:val="24"/>
          <w:szCs w:val="24"/>
        </w:rPr>
        <w:t xml:space="preserve"> Rosemary, dried</w:t>
      </w:r>
    </w:p>
    <w:p w14:paraId="0269AD42" w14:textId="77777777" w:rsidR="008D2E0E" w:rsidRPr="008D2E0E" w:rsidRDefault="008D2E0E" w:rsidP="008D2E0E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2B28643E" w14:textId="77777777" w:rsidR="008D2E0E" w:rsidRPr="008D2E0E" w:rsidRDefault="008D2E0E" w:rsidP="008D2E0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</w:t>
      </w:r>
    </w:p>
    <w:p w14:paraId="479A58E5" w14:textId="77777777" w:rsidR="008D2E0E" w:rsidRPr="008D2E0E" w:rsidRDefault="008D2E0E" w:rsidP="008D2E0E">
      <w:pPr>
        <w:numPr>
          <w:ilvl w:val="0"/>
          <w:numId w:val="1"/>
        </w:numPr>
        <w:spacing w:after="0" w:line="240" w:lineRule="auto"/>
        <w:ind w:left="1260"/>
        <w:textAlignment w:val="center"/>
        <w:rPr>
          <w:rFonts w:ascii="Times New Roman" w:eastAsia="Times New Roman" w:hAnsi="Times New Roman" w:cs="Times New Roman"/>
          <w:sz w:val="24"/>
          <w:szCs w:val="24"/>
        </w:rPr>
      </w:pPr>
      <w:r w:rsidRPr="008D2E0E">
        <w:rPr>
          <w:rFonts w:ascii="Times New Roman" w:eastAsia="Times New Roman" w:hAnsi="Times New Roman" w:cs="Times New Roman"/>
          <w:sz w:val="24"/>
          <w:szCs w:val="24"/>
        </w:rPr>
        <w:t>Combine all ingredients in a bowl and mix well. Store for up to 1 year.</w:t>
      </w:r>
    </w:p>
    <w:p w14:paraId="5648E746" w14:textId="4FE3722A" w:rsidR="00B07B9C" w:rsidRPr="008D2E0E" w:rsidRDefault="00B07B9C" w:rsidP="00ED2C11">
      <w:pPr>
        <w:jc w:val="right"/>
      </w:pPr>
    </w:p>
    <w:sectPr w:rsidR="00B07B9C" w:rsidRPr="008D2E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727870"/>
    <w:multiLevelType w:val="multilevel"/>
    <w:tmpl w:val="7B46B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szA2NjE0trAwNDJU0lEKTi0uzszPAykwrAUA53IU1CwAAAA="/>
  </w:docVars>
  <w:rsids>
    <w:rsidRoot w:val="008D2E0E"/>
    <w:rsid w:val="008D2E0E"/>
    <w:rsid w:val="00B07B9C"/>
    <w:rsid w:val="00B91356"/>
    <w:rsid w:val="00ED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74A985"/>
  <w15:chartTrackingRefBased/>
  <w15:docId w15:val="{6A07F9BC-2ADD-4ACC-AD96-95B66525A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2E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646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93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506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1</Words>
  <Characters>297</Characters>
  <Application>Microsoft Office Word</Application>
  <DocSecurity>0</DocSecurity>
  <Lines>2</Lines>
  <Paragraphs>1</Paragraphs>
  <ScaleCrop>false</ScaleCrop>
  <Company/>
  <LinksUpToDate>false</LinksUpToDate>
  <CharactersWithSpaces>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3</cp:revision>
  <dcterms:created xsi:type="dcterms:W3CDTF">2021-02-23T15:38:00Z</dcterms:created>
  <dcterms:modified xsi:type="dcterms:W3CDTF">2021-02-23T15:42:00Z</dcterms:modified>
</cp:coreProperties>
</file>